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0A37" w:rsidRDefault="00B6747E">
      <w:r>
        <w:pict>
          <v:group id="_x0000_s1026" style="position:absolute;margin-left:-36.45pt;margin-top:-56.95pt;width:549pt;height:135pt;z-index:251658240" coordorigin="532,972" coordsize="10980,2700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532;top:972;width:10980;height:2700" filled="f" stroked="f">
              <v:textbox style="mso-next-textbox:#_x0000_s1027">
                <w:txbxContent>
                  <w:p w:rsidR="00F53B91" w:rsidRPr="000A58D9" w:rsidRDefault="00F53B91" w:rsidP="00F53B91">
                    <w:pPr>
                      <w:pStyle w:val="Heading1"/>
                      <w:tabs>
                        <w:tab w:val="center" w:pos="4718"/>
                      </w:tabs>
                      <w:jc w:val="left"/>
                      <w:rPr>
                        <w:spacing w:val="30"/>
                        <w:sz w:val="40"/>
                        <w:szCs w:val="40"/>
                      </w:rPr>
                    </w:pPr>
                    <w:r>
                      <w:rPr>
                        <w:spacing w:val="30"/>
                        <w:sz w:val="40"/>
                        <w:szCs w:val="40"/>
                      </w:rPr>
                      <w:tab/>
                    </w:r>
                    <w:smartTag w:uri="urn:schemas-microsoft-com:office:smarttags" w:element="place">
                      <w:smartTag w:uri="urn:schemas-microsoft-com:office:smarttags" w:element="PlaceName">
                        <w:r w:rsidRPr="000A58D9">
                          <w:rPr>
                            <w:spacing w:val="30"/>
                            <w:sz w:val="40"/>
                            <w:szCs w:val="40"/>
                          </w:rPr>
                          <w:t>MIZORAM</w:t>
                        </w:r>
                      </w:smartTag>
                      <w:smartTag w:uri="urn:schemas-microsoft-com:office:smarttags" w:element="PlaceType">
                        <w:r w:rsidRPr="000A58D9">
                          <w:rPr>
                            <w:spacing w:val="30"/>
                            <w:sz w:val="40"/>
                            <w:szCs w:val="40"/>
                          </w:rPr>
                          <w:t>UNIVERSITY</w:t>
                        </w:r>
                      </w:smartTag>
                    </w:smartTag>
                  </w:p>
                  <w:p w:rsidR="00F53B91" w:rsidRPr="00956CC9" w:rsidRDefault="00F53B91" w:rsidP="00F53B91">
                    <w:pPr>
                      <w:tabs>
                        <w:tab w:val="center" w:pos="4718"/>
                      </w:tabs>
                      <w:spacing w:after="0"/>
                      <w:rPr>
                        <w:b/>
                        <w:spacing w:val="30"/>
                        <w:sz w:val="40"/>
                        <w:szCs w:val="40"/>
                      </w:rPr>
                    </w:pPr>
                    <w:r w:rsidRPr="00956CC9">
                      <w:rPr>
                        <w:b/>
                        <w:spacing w:val="30"/>
                        <w:sz w:val="40"/>
                        <w:szCs w:val="40"/>
                      </w:rPr>
                      <w:tab/>
                      <w:t>AIZAWL</w:t>
                    </w:r>
                    <w:proofErr w:type="gramStart"/>
                    <w:r w:rsidRPr="00956CC9">
                      <w:rPr>
                        <w:b/>
                        <w:spacing w:val="30"/>
                        <w:sz w:val="40"/>
                        <w:szCs w:val="40"/>
                      </w:rPr>
                      <w:t>:MIZORAM</w:t>
                    </w:r>
                    <w:proofErr w:type="gramEnd"/>
                  </w:p>
                  <w:p w:rsidR="00F53B91" w:rsidRPr="00E020CE" w:rsidRDefault="00F53B91" w:rsidP="00F53B91">
                    <w:pPr>
                      <w:tabs>
                        <w:tab w:val="center" w:pos="4718"/>
                      </w:tabs>
                      <w:rPr>
                        <w:b/>
                        <w:sz w:val="36"/>
                        <w:szCs w:val="36"/>
                        <w:u w:val="single"/>
                      </w:rPr>
                    </w:pPr>
                    <w:r>
                      <w:rPr>
                        <w:b/>
                        <w:sz w:val="36"/>
                        <w:szCs w:val="36"/>
                      </w:rPr>
                      <w:tab/>
                    </w:r>
                    <w:hyperlink r:id="rId6" w:history="1">
                      <w:r w:rsidRPr="00E020CE">
                        <w:rPr>
                          <w:rStyle w:val="Hyperlink"/>
                          <w:b/>
                          <w:sz w:val="36"/>
                          <w:szCs w:val="36"/>
                        </w:rPr>
                        <w:t>www.mzu.edu.in</w:t>
                      </w:r>
                    </w:hyperlink>
                  </w:p>
                  <w:p w:rsidR="00A061F1" w:rsidRDefault="000A6D39" w:rsidP="00F53B91">
                    <w:pPr>
                      <w:tabs>
                        <w:tab w:val="center" w:pos="4140"/>
                        <w:tab w:val="left" w:pos="6660"/>
                      </w:tabs>
                      <w:spacing w:after="0" w:line="240" w:lineRule="auto"/>
                      <w:rPr>
                        <w:b/>
                        <w:i/>
                        <w:sz w:val="28"/>
                        <w:szCs w:val="28"/>
                      </w:rPr>
                    </w:pPr>
                    <w:proofErr w:type="gramStart"/>
                    <w:r w:rsidRPr="00943C24">
                      <w:rPr>
                        <w:b/>
                        <w:i/>
                        <w:sz w:val="26"/>
                      </w:rPr>
                      <w:t>Department of Political Science</w:t>
                    </w:r>
                    <w:r w:rsidRPr="00943C24">
                      <w:rPr>
                        <w:sz w:val="26"/>
                      </w:rPr>
                      <w:tab/>
                    </w:r>
                    <w:r>
                      <w:rPr>
                        <w:b/>
                        <w:i/>
                      </w:rPr>
                      <w:t xml:space="preserve">                                                      </w:t>
                    </w:r>
                    <w:r w:rsidRPr="000A6D39">
                      <w:t>F. No.</w:t>
                    </w:r>
                    <w:proofErr w:type="gramEnd"/>
                    <w:r>
                      <w:rPr>
                        <w:b/>
                        <w:i/>
                      </w:rPr>
                      <w:t xml:space="preserve"> </w:t>
                    </w:r>
                    <w:r>
                      <w:rPr>
                        <w:sz w:val="26"/>
                      </w:rPr>
                      <w:t>MZU</w:t>
                    </w:r>
                    <w:proofErr w:type="gramStart"/>
                    <w:r>
                      <w:rPr>
                        <w:sz w:val="26"/>
                      </w:rPr>
                      <w:t>/(</w:t>
                    </w:r>
                    <w:proofErr w:type="spellStart"/>
                    <w:proofErr w:type="gramEnd"/>
                    <w:r>
                      <w:rPr>
                        <w:sz w:val="26"/>
                      </w:rPr>
                      <w:t>PolSC</w:t>
                    </w:r>
                    <w:proofErr w:type="spellEnd"/>
                    <w:r>
                      <w:rPr>
                        <w:sz w:val="26"/>
                      </w:rPr>
                      <w:t>)/19/Ph. D/2014</w:t>
                    </w:r>
                    <w:r>
                      <w:rPr>
                        <w:b/>
                        <w:i/>
                      </w:rPr>
                      <w:tab/>
                      <w:t xml:space="preserve">                                                                                                              </w:t>
                    </w:r>
                    <w:r>
                      <w:rPr>
                        <w:b/>
                        <w:i/>
                        <w:szCs w:val="24"/>
                      </w:rPr>
                      <w:t xml:space="preserve"> </w:t>
                    </w:r>
                    <w:r w:rsidRPr="00943C24">
                      <w:t>Dated</w:t>
                    </w:r>
                    <w:r>
                      <w:t>:</w:t>
                    </w:r>
                    <w:r w:rsidRPr="00943C24">
                      <w:t xml:space="preserve"> </w:t>
                    </w:r>
                    <w:r w:rsidR="00EF52BB">
                      <w:t>17</w:t>
                    </w:r>
                    <w:r w:rsidRPr="00943C24">
                      <w:rPr>
                        <w:vertAlign w:val="superscript"/>
                      </w:rPr>
                      <w:t>th</w:t>
                    </w:r>
                    <w:r w:rsidRPr="00943C24">
                      <w:t xml:space="preserve"> </w:t>
                    </w:r>
                    <w:r w:rsidR="00EF52BB">
                      <w:t>May</w:t>
                    </w:r>
                    <w:r w:rsidRPr="00943C24">
                      <w:t>,</w:t>
                    </w:r>
                    <w:r>
                      <w:t xml:space="preserve"> 2022</w:t>
                    </w:r>
                  </w:p>
                  <w:p w:rsidR="00F53B91" w:rsidRPr="00943C24" w:rsidRDefault="00943C24" w:rsidP="00F53B91">
                    <w:pPr>
                      <w:tabs>
                        <w:tab w:val="center" w:pos="4140"/>
                        <w:tab w:val="left" w:pos="6660"/>
                      </w:tabs>
                      <w:spacing w:after="0" w:line="240" w:lineRule="auto"/>
                      <w:rPr>
                        <w:b/>
                        <w:i/>
                        <w:sz w:val="26"/>
                      </w:rPr>
                    </w:pPr>
                    <w:r>
                      <w:rPr>
                        <w:sz w:val="26"/>
                      </w:rPr>
                      <w:tab/>
                    </w:r>
                    <w:r w:rsidR="00F53B91" w:rsidRPr="00943C24">
                      <w:rPr>
                        <w:sz w:val="26"/>
                      </w:rPr>
                      <w:tab/>
                    </w:r>
                  </w:p>
                  <w:p w:rsidR="00F53B91" w:rsidRPr="00943C24" w:rsidRDefault="007846D7" w:rsidP="00F53B91">
                    <w:pPr>
                      <w:tabs>
                        <w:tab w:val="center" w:pos="4140"/>
                        <w:tab w:val="left" w:pos="6660"/>
                      </w:tabs>
                      <w:spacing w:after="0"/>
                      <w:rPr>
                        <w:b/>
                        <w:i/>
                        <w:sz w:val="22"/>
                        <w:szCs w:val="22"/>
                      </w:rPr>
                    </w:pPr>
                    <w:r w:rsidRPr="00943C24">
                      <w:rPr>
                        <w:b/>
                        <w:i/>
                        <w:sz w:val="22"/>
                        <w:szCs w:val="22"/>
                      </w:rPr>
                      <w:tab/>
                    </w:r>
                  </w:p>
                  <w:p w:rsidR="00F53B91" w:rsidRDefault="00F53B91" w:rsidP="00F53B91">
                    <w:pPr>
                      <w:tabs>
                        <w:tab w:val="center" w:pos="4140"/>
                        <w:tab w:val="left" w:pos="6660"/>
                      </w:tabs>
                      <w:spacing w:after="0"/>
                      <w:rPr>
                        <w:b/>
                        <w:i/>
                      </w:rPr>
                    </w:pPr>
                  </w:p>
                  <w:p w:rsidR="00F53B91" w:rsidRDefault="00F53B91" w:rsidP="00F53B91">
                    <w:pPr>
                      <w:tabs>
                        <w:tab w:val="center" w:pos="4140"/>
                        <w:tab w:val="left" w:pos="6660"/>
                      </w:tabs>
                      <w:rPr>
                        <w:b/>
                        <w:i/>
                      </w:rPr>
                    </w:pPr>
                  </w:p>
                  <w:p w:rsidR="00F53B91" w:rsidRPr="002270E3" w:rsidRDefault="00F53B91" w:rsidP="00F53B91">
                    <w:pPr>
                      <w:tabs>
                        <w:tab w:val="center" w:pos="4140"/>
                        <w:tab w:val="left" w:pos="6660"/>
                      </w:tabs>
                      <w:rPr>
                        <w:b/>
                        <w:i/>
                      </w:rPr>
                    </w:pPr>
                  </w:p>
                  <w:p w:rsidR="00F53B91" w:rsidRPr="009855EB" w:rsidRDefault="00F53B91" w:rsidP="00F53B91">
                    <w:pPr>
                      <w:pStyle w:val="Heading3"/>
                      <w:rPr>
                        <w:sz w:val="24"/>
                        <w:u w:val="none"/>
                      </w:rPr>
                    </w:pPr>
                  </w:p>
                  <w:p w:rsidR="00F53B91" w:rsidRDefault="00F53B91" w:rsidP="00F53B91">
                    <w:pPr>
                      <w:tabs>
                        <w:tab w:val="center" w:pos="4680"/>
                      </w:tabs>
                    </w:pPr>
                  </w:p>
                </w:txbxContent>
              </v:textbox>
            </v:shape>
            <v:group id="_x0000_s1028" style="position:absolute;left:789;top:1067;width:10723;height:1605" coordorigin="789,527" coordsize="10723,160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9" type="#_x0000_t75" style="position:absolute;left:789;top:552;width:2004;height:1580">
                <v:imagedata r:id="rId7" o:title=""/>
              </v:shape>
              <v:shape id="_x0000_s1030" type="#_x0000_t202" style="position:absolute;left:7858;top:527;width:3654;height:1505" filled="f" stroked="f">
                <v:textbox style="mso-next-textbox:#_x0000_s1030">
                  <w:txbxContent>
                    <w:p w:rsidR="00F53B91" w:rsidRPr="007C3E02" w:rsidRDefault="00F53B91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>Post Box No. 190</w:t>
                      </w:r>
                    </w:p>
                    <w:p w:rsidR="00F53B91" w:rsidRPr="007C3E02" w:rsidRDefault="00F53B91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 xml:space="preserve">Gram </w:t>
                      </w: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ab/>
                        <w:t>:  MZU</w:t>
                      </w:r>
                    </w:p>
                    <w:p w:rsidR="00F53B91" w:rsidRDefault="00F53B91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>Phone</w:t>
                      </w: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ab/>
                      </w:r>
                      <w:r>
                        <w:rPr>
                          <w:b/>
                          <w:i/>
                          <w:sz w:val="22"/>
                          <w:szCs w:val="22"/>
                        </w:rPr>
                        <w:t xml:space="preserve"> :  (0389) 2331610 / 2331609</w:t>
                      </w:r>
                    </w:p>
                    <w:p w:rsidR="007846D7" w:rsidRDefault="007846D7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i/>
                          <w:sz w:val="22"/>
                          <w:szCs w:val="22"/>
                        </w:rPr>
                        <w:t xml:space="preserve">Mobile: </w:t>
                      </w:r>
                      <w:r w:rsidR="004B7DC2">
                        <w:rPr>
                          <w:b/>
                          <w:i/>
                          <w:sz w:val="22"/>
                          <w:szCs w:val="22"/>
                        </w:rPr>
                        <w:t>0</w:t>
                      </w:r>
                      <w:r>
                        <w:rPr>
                          <w:b/>
                          <w:i/>
                          <w:sz w:val="22"/>
                          <w:szCs w:val="22"/>
                        </w:rPr>
                        <w:t>9436148905</w:t>
                      </w:r>
                    </w:p>
                    <w:p w:rsidR="007846D7" w:rsidRDefault="007846D7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i/>
                          <w:sz w:val="22"/>
                          <w:szCs w:val="22"/>
                        </w:rPr>
                        <w:t>Email:jdoungel@gmail.com</w:t>
                      </w:r>
                    </w:p>
                    <w:p w:rsidR="007846D7" w:rsidRPr="007C3E02" w:rsidRDefault="007846D7" w:rsidP="00F53B91">
                      <w:pPr>
                        <w:spacing w:after="0" w:line="240" w:lineRule="auto"/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  <w:p w:rsidR="00F53B91" w:rsidRDefault="00F53B91" w:rsidP="00F53B91">
                      <w:pPr>
                        <w:rPr>
                          <w:b/>
                          <w:i/>
                          <w:sz w:val="22"/>
                          <w:szCs w:val="22"/>
                        </w:rPr>
                      </w:pP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>Fax</w:t>
                      </w:r>
                      <w:r w:rsidRPr="007C3E02">
                        <w:rPr>
                          <w:b/>
                          <w:i/>
                          <w:sz w:val="22"/>
                          <w:szCs w:val="22"/>
                        </w:rPr>
                        <w:tab/>
                        <w:t xml:space="preserve">:  0389 </w:t>
                      </w:r>
                      <w:r>
                        <w:rPr>
                          <w:b/>
                          <w:i/>
                          <w:sz w:val="22"/>
                          <w:szCs w:val="22"/>
                        </w:rPr>
                        <w:t>– 2331610</w:t>
                      </w:r>
                    </w:p>
                    <w:p w:rsidR="007846D7" w:rsidRDefault="007846D7" w:rsidP="00F53B91">
                      <w:pPr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  <w:p w:rsidR="00F53B91" w:rsidRPr="007C3E02" w:rsidRDefault="00F53B91" w:rsidP="00F53B91">
                      <w:pPr>
                        <w:rPr>
                          <w:b/>
                          <w:i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v:line id="_x0000_s1031" style="position:absolute" from="966,2052" to="10872,2052"/>
            </v:group>
          </v:group>
        </w:pict>
      </w:r>
    </w:p>
    <w:p w:rsidR="00240A37" w:rsidRPr="00240A37" w:rsidRDefault="00240A37" w:rsidP="00240A37"/>
    <w:p w:rsidR="00240A37" w:rsidRPr="0084458D" w:rsidRDefault="00240A37" w:rsidP="00240A37">
      <w:pPr>
        <w:rPr>
          <w:sz w:val="22"/>
          <w:szCs w:val="22"/>
        </w:rPr>
      </w:pPr>
    </w:p>
    <w:p w:rsidR="00C2197F" w:rsidRPr="007D786C" w:rsidRDefault="00C2197F" w:rsidP="007D786C">
      <w:pPr>
        <w:tabs>
          <w:tab w:val="left" w:pos="5904"/>
        </w:tabs>
        <w:rPr>
          <w:sz w:val="22"/>
          <w:szCs w:val="22"/>
        </w:rPr>
      </w:pPr>
    </w:p>
    <w:p w:rsidR="00C27762" w:rsidRPr="00BB668C" w:rsidRDefault="00C27762" w:rsidP="00C27762">
      <w:pPr>
        <w:jc w:val="center"/>
        <w:rPr>
          <w:sz w:val="32"/>
          <w:szCs w:val="32"/>
        </w:rPr>
      </w:pPr>
      <w:r w:rsidRPr="00BB668C">
        <w:rPr>
          <w:sz w:val="32"/>
          <w:szCs w:val="32"/>
        </w:rPr>
        <w:t>NOTIFICATION</w:t>
      </w:r>
    </w:p>
    <w:p w:rsidR="00C27762" w:rsidRPr="00BB668C" w:rsidRDefault="00C27762" w:rsidP="00C27762">
      <w:pPr>
        <w:spacing w:line="360" w:lineRule="auto"/>
        <w:jc w:val="both"/>
      </w:pPr>
      <w:r w:rsidRPr="00BB668C">
        <w:t xml:space="preserve">This is to inform all the concerned that the </w:t>
      </w:r>
      <w:proofErr w:type="spellStart"/>
      <w:r w:rsidRPr="00BB668C">
        <w:t>Ph.D</w:t>
      </w:r>
      <w:proofErr w:type="spellEnd"/>
      <w:r w:rsidRPr="00BB668C">
        <w:t xml:space="preserve"> Pre-Submission Seminar of </w:t>
      </w:r>
      <w:r w:rsidR="00EF52BB">
        <w:t xml:space="preserve">Benjamin </w:t>
      </w:r>
      <w:proofErr w:type="spellStart"/>
      <w:r w:rsidR="00EF52BB">
        <w:t>Lalfakzuala</w:t>
      </w:r>
      <w:proofErr w:type="spellEnd"/>
      <w:r w:rsidR="000A6D39" w:rsidRPr="00BB668C">
        <w:t xml:space="preserve"> </w:t>
      </w:r>
      <w:r w:rsidRPr="00BB668C">
        <w:t xml:space="preserve"> is scheduled to be held on </w:t>
      </w:r>
      <w:r w:rsidR="00504506" w:rsidRPr="00BB668C">
        <w:rPr>
          <w:b/>
        </w:rPr>
        <w:t>2</w:t>
      </w:r>
      <w:r w:rsidR="00EB4EA8">
        <w:rPr>
          <w:b/>
        </w:rPr>
        <w:t>0</w:t>
      </w:r>
      <w:r w:rsidR="00504506" w:rsidRPr="00BB668C">
        <w:rPr>
          <w:b/>
          <w:vertAlign w:val="superscript"/>
        </w:rPr>
        <w:t>th</w:t>
      </w:r>
      <w:r w:rsidR="00504506" w:rsidRPr="00BB668C">
        <w:rPr>
          <w:b/>
        </w:rPr>
        <w:t xml:space="preserve"> May</w:t>
      </w:r>
      <w:r w:rsidR="000A6D39" w:rsidRPr="00BB668C">
        <w:rPr>
          <w:b/>
        </w:rPr>
        <w:t>, 2022</w:t>
      </w:r>
      <w:r w:rsidRPr="00BB668C">
        <w:rPr>
          <w:b/>
        </w:rPr>
        <w:t xml:space="preserve"> (Friday) at </w:t>
      </w:r>
      <w:r w:rsidR="00504506" w:rsidRPr="00BB668C">
        <w:rPr>
          <w:b/>
        </w:rPr>
        <w:t>02</w:t>
      </w:r>
      <w:r w:rsidR="005D0A8D" w:rsidRPr="00BB668C">
        <w:rPr>
          <w:b/>
        </w:rPr>
        <w:t>.3</w:t>
      </w:r>
      <w:bookmarkStart w:id="0" w:name="_GoBack"/>
      <w:bookmarkEnd w:id="0"/>
      <w:r w:rsidR="00504506" w:rsidRPr="00BB668C">
        <w:rPr>
          <w:b/>
        </w:rPr>
        <w:t>0 P</w:t>
      </w:r>
      <w:r w:rsidRPr="00BB668C">
        <w:rPr>
          <w:b/>
        </w:rPr>
        <w:t>M</w:t>
      </w:r>
      <w:r w:rsidRPr="00BB668C">
        <w:t xml:space="preserve"> onwards in the Departmental Seminar hall. All the faculty members and research scholars are requested to attend the same. </w:t>
      </w:r>
    </w:p>
    <w:tbl>
      <w:tblPr>
        <w:tblStyle w:val="TableGrid"/>
        <w:tblW w:w="9540" w:type="dxa"/>
        <w:tblInd w:w="108" w:type="dxa"/>
        <w:tblLayout w:type="fixed"/>
        <w:tblLook w:val="04A0"/>
      </w:tblPr>
      <w:tblGrid>
        <w:gridCol w:w="540"/>
        <w:gridCol w:w="2340"/>
        <w:gridCol w:w="4140"/>
        <w:gridCol w:w="2520"/>
      </w:tblGrid>
      <w:tr w:rsidR="00C27762" w:rsidRPr="00BB668C" w:rsidTr="00D968E7">
        <w:trPr>
          <w:trHeight w:val="413"/>
        </w:trPr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BB668C" w:rsidRDefault="00C27762" w:rsidP="0015019D">
            <w:pPr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BB668C">
              <w:rPr>
                <w:rFonts w:ascii="Times New Roman" w:hAnsi="Times New Roman" w:cs="Times New Roman"/>
                <w:b/>
              </w:rPr>
              <w:t>Sl.</w:t>
            </w:r>
          </w:p>
          <w:p w:rsidR="00C27762" w:rsidRPr="00BB668C" w:rsidRDefault="00C27762" w:rsidP="0015019D">
            <w:pPr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BB668C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BB668C" w:rsidRDefault="00C27762" w:rsidP="0015019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B668C">
              <w:rPr>
                <w:rFonts w:ascii="Times New Roman" w:hAnsi="Times New Roman" w:cs="Times New Roman"/>
                <w:b/>
                <w:sz w:val="24"/>
                <w:szCs w:val="24"/>
              </w:rPr>
              <w:t>Name of Scholar &amp; Date of Registration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BB668C" w:rsidRDefault="00C27762" w:rsidP="0015019D">
            <w:pPr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BB668C">
              <w:rPr>
                <w:rFonts w:ascii="Times New Roman" w:hAnsi="Times New Roman" w:cs="Times New Roman"/>
                <w:b/>
              </w:rPr>
              <w:t xml:space="preserve">Title of Research </w:t>
            </w:r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BB668C" w:rsidRDefault="00504506" w:rsidP="0015019D">
            <w:pPr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BB668C">
              <w:rPr>
                <w:rFonts w:ascii="Times New Roman" w:hAnsi="Times New Roman" w:cs="Times New Roman"/>
                <w:b/>
              </w:rPr>
              <w:t>Joint</w:t>
            </w:r>
            <w:r w:rsidRPr="00BB668C">
              <w:rPr>
                <w:rFonts w:ascii="Times New Roman" w:hAnsi="Times New Roman" w:cs="Times New Roman"/>
              </w:rPr>
              <w:t xml:space="preserve"> </w:t>
            </w:r>
            <w:r w:rsidR="00C27762" w:rsidRPr="00BB668C">
              <w:rPr>
                <w:rFonts w:ascii="Times New Roman" w:hAnsi="Times New Roman" w:cs="Times New Roman"/>
                <w:b/>
              </w:rPr>
              <w:t>Supervisor</w:t>
            </w:r>
          </w:p>
        </w:tc>
      </w:tr>
      <w:tr w:rsidR="00C27762" w:rsidRPr="00BB668C" w:rsidTr="00D968E7">
        <w:tc>
          <w:tcPr>
            <w:tcW w:w="5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BB668C" w:rsidRDefault="00C27762" w:rsidP="0015019D">
            <w:pPr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BB668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0A6D39" w:rsidRPr="00BB668C" w:rsidRDefault="00EF52BB" w:rsidP="000A6D39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Benjami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Lalfakzuala</w:t>
            </w:r>
            <w:proofErr w:type="spellEnd"/>
          </w:p>
          <w:p w:rsidR="00C27762" w:rsidRPr="00BB668C" w:rsidRDefault="00C27762" w:rsidP="00504506">
            <w:pPr>
              <w:spacing w:line="360" w:lineRule="auto"/>
              <w:rPr>
                <w:rFonts w:ascii="Times New Roman" w:eastAsia="Times New Roman" w:hAnsi="Times New Roman" w:cs="Times New Roman"/>
                <w:color w:val="000000"/>
                <w:szCs w:val="24"/>
              </w:rPr>
            </w:pPr>
            <w:r w:rsidRPr="00BB668C">
              <w:rPr>
                <w:rFonts w:ascii="Times New Roman" w:hAnsi="Times New Roman" w:cs="Times New Roman"/>
                <w:color w:val="000000"/>
              </w:rPr>
              <w:t>MZU/PhD/</w:t>
            </w:r>
            <w:r w:rsidR="00504506" w:rsidRPr="00BB668C">
              <w:rPr>
                <w:rFonts w:ascii="Times New Roman" w:hAnsi="Times New Roman" w:cs="Times New Roman"/>
                <w:color w:val="000000"/>
              </w:rPr>
              <w:t>766</w:t>
            </w:r>
            <w:r w:rsidRPr="00BB668C">
              <w:rPr>
                <w:rFonts w:ascii="Times New Roman" w:hAnsi="Times New Roman" w:cs="Times New Roman"/>
                <w:color w:val="000000"/>
              </w:rPr>
              <w:t xml:space="preserve"> of </w:t>
            </w:r>
            <w:r w:rsidR="00504506" w:rsidRPr="00BB668C">
              <w:rPr>
                <w:rFonts w:ascii="Times New Roman" w:hAnsi="Times New Roman" w:cs="Times New Roman"/>
                <w:color w:val="000000"/>
              </w:rPr>
              <w:t>01</w:t>
            </w:r>
            <w:r w:rsidRPr="00BB668C">
              <w:rPr>
                <w:rFonts w:ascii="Times New Roman" w:hAnsi="Times New Roman" w:cs="Times New Roman"/>
                <w:color w:val="000000"/>
              </w:rPr>
              <w:t xml:space="preserve">. </w:t>
            </w:r>
            <w:r w:rsidR="00504506" w:rsidRPr="00BB668C">
              <w:rPr>
                <w:rFonts w:ascii="Times New Roman" w:hAnsi="Times New Roman" w:cs="Times New Roman"/>
                <w:color w:val="000000"/>
              </w:rPr>
              <w:t>05</w:t>
            </w:r>
            <w:r w:rsidRPr="00BB668C">
              <w:rPr>
                <w:rFonts w:ascii="Times New Roman" w:hAnsi="Times New Roman" w:cs="Times New Roman"/>
                <w:color w:val="000000"/>
              </w:rPr>
              <w:t>. 201</w:t>
            </w:r>
            <w:r w:rsidR="00504506" w:rsidRPr="00BB668C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41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BB668C" w:rsidRDefault="00504506" w:rsidP="0015019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BB668C">
              <w:rPr>
                <w:rFonts w:ascii="Times New Roman" w:hAnsi="Times New Roman" w:cs="Times New Roman"/>
                <w:sz w:val="24"/>
                <w:szCs w:val="24"/>
              </w:rPr>
              <w:t xml:space="preserve">Forest Rights and Tribal Development: A Comparative Study of Mizoram and </w:t>
            </w:r>
            <w:proofErr w:type="spellStart"/>
            <w:r w:rsidRPr="00BB668C">
              <w:rPr>
                <w:rFonts w:ascii="Times New Roman" w:hAnsi="Times New Roman" w:cs="Times New Roman"/>
                <w:sz w:val="24"/>
                <w:szCs w:val="24"/>
              </w:rPr>
              <w:t>Odisha</w:t>
            </w:r>
            <w:proofErr w:type="spellEnd"/>
          </w:p>
        </w:tc>
        <w:tc>
          <w:tcPr>
            <w:tcW w:w="2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C27762" w:rsidRPr="00BB668C" w:rsidRDefault="00504506" w:rsidP="00504506">
            <w:pPr>
              <w:spacing w:line="360" w:lineRule="auto"/>
              <w:ind w:right="482"/>
              <w:rPr>
                <w:rFonts w:ascii="Times New Roman" w:eastAsia="Times New Roman" w:hAnsi="Times New Roman" w:cs="Times New Roman"/>
                <w:szCs w:val="24"/>
              </w:rPr>
            </w:pPr>
            <w:r w:rsidRPr="00BB668C">
              <w:rPr>
                <w:rFonts w:ascii="Times New Roman" w:hAnsi="Times New Roman" w:cs="Times New Roman"/>
              </w:rPr>
              <w:t xml:space="preserve">Prof. J. K. </w:t>
            </w:r>
            <w:proofErr w:type="spellStart"/>
            <w:r w:rsidRPr="00BB668C">
              <w:rPr>
                <w:rFonts w:ascii="Times New Roman" w:hAnsi="Times New Roman" w:cs="Times New Roman"/>
              </w:rPr>
              <w:t>Patnaik</w:t>
            </w:r>
            <w:proofErr w:type="spellEnd"/>
            <w:r w:rsidRPr="00BB668C">
              <w:rPr>
                <w:rFonts w:ascii="Times New Roman" w:hAnsi="Times New Roman" w:cs="Times New Roman"/>
              </w:rPr>
              <w:t xml:space="preserve"> &amp; Dr. </w:t>
            </w:r>
            <w:proofErr w:type="spellStart"/>
            <w:r w:rsidRPr="00BB668C">
              <w:rPr>
                <w:rFonts w:ascii="Times New Roman" w:hAnsi="Times New Roman" w:cs="Times New Roman"/>
              </w:rPr>
              <w:t>Suwa</w:t>
            </w:r>
            <w:proofErr w:type="spellEnd"/>
            <w:r w:rsidRPr="00BB66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B668C">
              <w:rPr>
                <w:rFonts w:ascii="Times New Roman" w:hAnsi="Times New Roman" w:cs="Times New Roman"/>
              </w:rPr>
              <w:t>Lal</w:t>
            </w:r>
            <w:proofErr w:type="spellEnd"/>
            <w:r w:rsidRPr="00BB668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B668C">
              <w:rPr>
                <w:rFonts w:ascii="Times New Roman" w:hAnsi="Times New Roman" w:cs="Times New Roman"/>
              </w:rPr>
              <w:t>Jangu</w:t>
            </w:r>
            <w:proofErr w:type="spellEnd"/>
            <w:r w:rsidRPr="00BB668C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C27762" w:rsidRPr="00BB668C" w:rsidRDefault="00C27762" w:rsidP="00C27762">
      <w:pPr>
        <w:spacing w:after="160" w:line="252" w:lineRule="auto"/>
        <w:contextualSpacing/>
        <w:jc w:val="center"/>
        <w:rPr>
          <w:rFonts w:eastAsia="Calibri"/>
          <w:b/>
          <w:lang w:val="en-IN"/>
        </w:rPr>
      </w:pPr>
    </w:p>
    <w:p w:rsidR="00C27762" w:rsidRPr="00BB668C" w:rsidRDefault="00C27762" w:rsidP="00C27762">
      <w:pPr>
        <w:spacing w:after="160" w:line="252" w:lineRule="auto"/>
        <w:contextualSpacing/>
        <w:jc w:val="right"/>
        <w:rPr>
          <w:rFonts w:eastAsia="Calibri"/>
          <w:lang w:val="en-IN"/>
        </w:rPr>
      </w:pPr>
    </w:p>
    <w:p w:rsidR="00BD2F53" w:rsidRPr="00BB668C" w:rsidRDefault="00BD2F53" w:rsidP="00C27762">
      <w:pPr>
        <w:tabs>
          <w:tab w:val="left" w:pos="5148"/>
        </w:tabs>
      </w:pPr>
      <w:r w:rsidRPr="00BB668C">
        <w:tab/>
      </w:r>
    </w:p>
    <w:p w:rsidR="00C27762" w:rsidRPr="00BB668C" w:rsidRDefault="00BD2F53" w:rsidP="00C27762">
      <w:pPr>
        <w:tabs>
          <w:tab w:val="left" w:pos="5148"/>
        </w:tabs>
        <w:rPr>
          <w:b/>
        </w:rPr>
      </w:pPr>
      <w:r w:rsidRPr="00BB668C">
        <w:tab/>
      </w:r>
      <w:r w:rsidR="000A6D39" w:rsidRPr="00BB668C">
        <w:rPr>
          <w:b/>
        </w:rPr>
        <w:t xml:space="preserve">                            </w:t>
      </w:r>
      <w:r w:rsidR="00C27762" w:rsidRPr="00BB668C">
        <w:rPr>
          <w:b/>
        </w:rPr>
        <w:t>(</w:t>
      </w:r>
      <w:r w:rsidR="000A6D39" w:rsidRPr="00BB668C">
        <w:rPr>
          <w:b/>
        </w:rPr>
        <w:t xml:space="preserve">Dr. </w:t>
      </w:r>
      <w:proofErr w:type="spellStart"/>
      <w:r w:rsidR="000A6D39" w:rsidRPr="00BB668C">
        <w:rPr>
          <w:b/>
        </w:rPr>
        <w:t>Lallianchhunga</w:t>
      </w:r>
      <w:proofErr w:type="spellEnd"/>
      <w:r w:rsidR="00C27762" w:rsidRPr="00BB668C">
        <w:rPr>
          <w:b/>
        </w:rPr>
        <w:t>)</w:t>
      </w:r>
    </w:p>
    <w:p w:rsidR="00D968E7" w:rsidRPr="00BB668C" w:rsidRDefault="00D968E7" w:rsidP="00D968E7">
      <w:pPr>
        <w:spacing w:after="160" w:line="252" w:lineRule="auto"/>
        <w:contextualSpacing/>
        <w:rPr>
          <w:rFonts w:eastAsia="Calibri"/>
          <w:b/>
          <w:lang w:val="en-IN"/>
        </w:rPr>
      </w:pPr>
    </w:p>
    <w:p w:rsidR="00D968E7" w:rsidRPr="00BB668C" w:rsidRDefault="00D968E7" w:rsidP="00D968E7">
      <w:pPr>
        <w:spacing w:after="160" w:line="252" w:lineRule="auto"/>
        <w:contextualSpacing/>
        <w:rPr>
          <w:rFonts w:eastAsia="Calibri"/>
          <w:b/>
          <w:lang w:val="en-IN"/>
        </w:rPr>
      </w:pPr>
    </w:p>
    <w:p w:rsidR="00D968E7" w:rsidRPr="00BB668C" w:rsidRDefault="00D968E7" w:rsidP="00D968E7">
      <w:pPr>
        <w:spacing w:after="160" w:line="252" w:lineRule="auto"/>
        <w:contextualSpacing/>
        <w:rPr>
          <w:rFonts w:eastAsia="Calibri"/>
          <w:b/>
          <w:lang w:val="en-IN"/>
        </w:rPr>
      </w:pPr>
    </w:p>
    <w:p w:rsidR="00D968E7" w:rsidRPr="00BB668C" w:rsidRDefault="00D968E7" w:rsidP="00D968E7">
      <w:pPr>
        <w:spacing w:after="160" w:line="252" w:lineRule="auto"/>
        <w:contextualSpacing/>
        <w:rPr>
          <w:rFonts w:eastAsia="Calibri"/>
          <w:b/>
          <w:lang w:val="en-IN"/>
        </w:rPr>
      </w:pPr>
    </w:p>
    <w:p w:rsidR="00D968E7" w:rsidRPr="00BB668C" w:rsidRDefault="00D968E7" w:rsidP="00D968E7">
      <w:pPr>
        <w:spacing w:after="160" w:line="252" w:lineRule="auto"/>
        <w:contextualSpacing/>
        <w:rPr>
          <w:rFonts w:eastAsia="Calibri"/>
          <w:b/>
          <w:lang w:val="en-IN"/>
        </w:rPr>
      </w:pPr>
      <w:r w:rsidRPr="00BB668C">
        <w:rPr>
          <w:rFonts w:eastAsia="Calibri"/>
          <w:b/>
          <w:lang w:val="en-IN"/>
        </w:rPr>
        <w:t xml:space="preserve">Copy to: </w:t>
      </w:r>
    </w:p>
    <w:p w:rsidR="00D968E7" w:rsidRPr="00BB668C" w:rsidRDefault="00D968E7" w:rsidP="00D968E7">
      <w:pPr>
        <w:pStyle w:val="ListParagraph"/>
        <w:numPr>
          <w:ilvl w:val="0"/>
          <w:numId w:val="1"/>
        </w:numPr>
        <w:spacing w:after="160" w:line="252" w:lineRule="auto"/>
        <w:rPr>
          <w:rFonts w:eastAsia="Calibri"/>
          <w:lang w:val="en-IN"/>
        </w:rPr>
      </w:pPr>
      <w:r w:rsidRPr="00BB668C">
        <w:rPr>
          <w:rFonts w:eastAsia="Calibri"/>
          <w:lang w:val="en-IN"/>
        </w:rPr>
        <w:t>All Heads of Department, SSS for kind information and circulate among the teacher</w:t>
      </w:r>
    </w:p>
    <w:p w:rsidR="00D968E7" w:rsidRPr="00BB668C" w:rsidRDefault="00D968E7" w:rsidP="00D968E7">
      <w:pPr>
        <w:pStyle w:val="ListParagraph"/>
        <w:numPr>
          <w:ilvl w:val="0"/>
          <w:numId w:val="1"/>
        </w:numPr>
        <w:spacing w:after="160" w:line="252" w:lineRule="auto"/>
        <w:rPr>
          <w:rFonts w:eastAsia="Calibri"/>
          <w:lang w:val="en-IN"/>
        </w:rPr>
      </w:pPr>
      <w:r w:rsidRPr="00BB668C">
        <w:rPr>
          <w:rFonts w:eastAsia="Calibri"/>
          <w:lang w:val="en-IN"/>
        </w:rPr>
        <w:t>Dean, SSS, MZU for information</w:t>
      </w:r>
    </w:p>
    <w:p w:rsidR="00D968E7" w:rsidRPr="00BB668C" w:rsidRDefault="00D968E7" w:rsidP="00D968E7">
      <w:pPr>
        <w:pStyle w:val="ListParagraph"/>
        <w:numPr>
          <w:ilvl w:val="0"/>
          <w:numId w:val="1"/>
        </w:numPr>
        <w:spacing w:after="160" w:line="252" w:lineRule="auto"/>
        <w:rPr>
          <w:rFonts w:eastAsia="Calibri"/>
          <w:lang w:val="en-IN"/>
        </w:rPr>
      </w:pPr>
      <w:r w:rsidRPr="00BB668C">
        <w:rPr>
          <w:rFonts w:eastAsia="Calibri"/>
          <w:lang w:val="en-IN"/>
        </w:rPr>
        <w:t>All members, Evaluation Committee</w:t>
      </w:r>
    </w:p>
    <w:p w:rsidR="00D968E7" w:rsidRPr="00BB668C" w:rsidRDefault="009B2031" w:rsidP="00D968E7">
      <w:pPr>
        <w:pStyle w:val="ListParagraph"/>
        <w:numPr>
          <w:ilvl w:val="0"/>
          <w:numId w:val="1"/>
        </w:numPr>
        <w:spacing w:after="160" w:line="252" w:lineRule="auto"/>
        <w:rPr>
          <w:rFonts w:eastAsia="Calibri"/>
          <w:lang w:val="en-IN"/>
        </w:rPr>
      </w:pPr>
      <w:r>
        <w:rPr>
          <w:rFonts w:eastAsia="Calibri"/>
          <w:lang w:val="en-IN"/>
        </w:rPr>
        <w:t>System Administrator</w:t>
      </w:r>
      <w:r w:rsidR="00D968E7" w:rsidRPr="00BB668C">
        <w:rPr>
          <w:rFonts w:eastAsia="Calibri"/>
          <w:lang w:val="en-IN"/>
        </w:rPr>
        <w:t xml:space="preserve"> (ICT) for i</w:t>
      </w:r>
      <w:r w:rsidR="007F3A46" w:rsidRPr="00BB668C">
        <w:rPr>
          <w:rFonts w:eastAsia="Calibri"/>
          <w:lang w:val="en-IN"/>
        </w:rPr>
        <w:t>nformation and necessary action</w:t>
      </w:r>
    </w:p>
    <w:p w:rsidR="007F3A46" w:rsidRPr="00BB668C" w:rsidRDefault="007F3A46" w:rsidP="00D968E7">
      <w:pPr>
        <w:pStyle w:val="ListParagraph"/>
        <w:numPr>
          <w:ilvl w:val="0"/>
          <w:numId w:val="1"/>
        </w:numPr>
        <w:spacing w:after="160" w:line="252" w:lineRule="auto"/>
        <w:rPr>
          <w:rFonts w:eastAsia="Calibri"/>
          <w:lang w:val="en-IN"/>
        </w:rPr>
      </w:pPr>
      <w:r w:rsidRPr="00BB668C">
        <w:rPr>
          <w:rFonts w:eastAsia="Calibri"/>
          <w:lang w:val="en-IN"/>
        </w:rPr>
        <w:t>Concern person</w:t>
      </w:r>
    </w:p>
    <w:p w:rsidR="007F3A46" w:rsidRPr="00BB668C" w:rsidRDefault="007F3A46" w:rsidP="00D968E7">
      <w:pPr>
        <w:pStyle w:val="ListParagraph"/>
        <w:numPr>
          <w:ilvl w:val="0"/>
          <w:numId w:val="1"/>
        </w:numPr>
        <w:spacing w:after="160" w:line="252" w:lineRule="auto"/>
        <w:rPr>
          <w:rFonts w:eastAsia="Calibri"/>
          <w:lang w:val="en-IN"/>
        </w:rPr>
      </w:pPr>
      <w:r w:rsidRPr="00BB668C">
        <w:rPr>
          <w:rFonts w:eastAsia="Calibri"/>
          <w:lang w:val="en-IN"/>
        </w:rPr>
        <w:t>Notice Board</w:t>
      </w:r>
    </w:p>
    <w:p w:rsidR="00D968E7" w:rsidRPr="00BB668C" w:rsidRDefault="00D968E7" w:rsidP="00D968E7">
      <w:pPr>
        <w:spacing w:after="160" w:line="252" w:lineRule="auto"/>
        <w:contextualSpacing/>
        <w:jc w:val="center"/>
        <w:rPr>
          <w:rFonts w:eastAsia="Calibri"/>
          <w:b/>
          <w:lang w:val="en-IN"/>
        </w:rPr>
      </w:pPr>
    </w:p>
    <w:p w:rsidR="00D968E7" w:rsidRPr="00BB668C" w:rsidRDefault="00D968E7" w:rsidP="00D968E7"/>
    <w:p w:rsidR="00C27762" w:rsidRPr="00BB668C" w:rsidRDefault="00C27762" w:rsidP="00C27762">
      <w:pPr>
        <w:ind w:firstLine="720"/>
      </w:pPr>
    </w:p>
    <w:p w:rsidR="00D968E7" w:rsidRDefault="00C27762" w:rsidP="000A6D39">
      <w:pPr>
        <w:tabs>
          <w:tab w:val="left" w:pos="5148"/>
        </w:tabs>
        <w:rPr>
          <w:b/>
        </w:rPr>
      </w:pPr>
      <w:r w:rsidRPr="00BB668C">
        <w:tab/>
      </w:r>
      <w:r w:rsidR="000A6D39" w:rsidRPr="00BB668C">
        <w:t xml:space="preserve">                           </w:t>
      </w:r>
      <w:r w:rsidR="000A6D39" w:rsidRPr="00BB668C">
        <w:rPr>
          <w:b/>
        </w:rPr>
        <w:t xml:space="preserve">(Dr. </w:t>
      </w:r>
      <w:proofErr w:type="spellStart"/>
      <w:r w:rsidR="000A6D39" w:rsidRPr="00BB668C">
        <w:rPr>
          <w:b/>
        </w:rPr>
        <w:t>Lallianchhunga</w:t>
      </w:r>
      <w:proofErr w:type="spellEnd"/>
      <w:r w:rsidR="000A6D39" w:rsidRPr="00BB668C">
        <w:rPr>
          <w:b/>
        </w:rPr>
        <w:t>)</w:t>
      </w:r>
    </w:p>
    <w:p w:rsidR="00D968E7" w:rsidRPr="000A6D39" w:rsidRDefault="00D968E7" w:rsidP="000A6D39">
      <w:pPr>
        <w:tabs>
          <w:tab w:val="left" w:pos="5148"/>
        </w:tabs>
        <w:rPr>
          <w:b/>
        </w:rPr>
      </w:pPr>
    </w:p>
    <w:p w:rsidR="00C27762" w:rsidRPr="00C2197F" w:rsidRDefault="00C27762" w:rsidP="00C27762">
      <w:pPr>
        <w:tabs>
          <w:tab w:val="left" w:pos="5148"/>
        </w:tabs>
      </w:pPr>
    </w:p>
    <w:p w:rsidR="00C27762" w:rsidRDefault="00C27762" w:rsidP="00C27762">
      <w:pPr>
        <w:jc w:val="both"/>
      </w:pPr>
    </w:p>
    <w:p w:rsidR="00C27762" w:rsidRPr="00C2197F" w:rsidRDefault="00C27762" w:rsidP="00C27762">
      <w:pPr>
        <w:tabs>
          <w:tab w:val="left" w:pos="5148"/>
        </w:tabs>
      </w:pPr>
      <w:r>
        <w:tab/>
      </w:r>
    </w:p>
    <w:p w:rsidR="00C27762" w:rsidRPr="00C2197F" w:rsidRDefault="00C27762" w:rsidP="00C27762">
      <w:pPr>
        <w:tabs>
          <w:tab w:val="left" w:pos="5148"/>
        </w:tabs>
      </w:pPr>
    </w:p>
    <w:p w:rsidR="00FC172C" w:rsidRDefault="00FC172C" w:rsidP="00C2197F">
      <w:pPr>
        <w:tabs>
          <w:tab w:val="left" w:pos="5148"/>
        </w:tabs>
      </w:pPr>
    </w:p>
    <w:sectPr w:rsidR="00FC172C" w:rsidSect="00F53B91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39E0C95"/>
    <w:multiLevelType w:val="hybridMultilevel"/>
    <w:tmpl w:val="22CAF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jeyNDezNDG0NDc1NbdQ0lEKTi0uzszPAykwrAUASj4Q5CwAAAA="/>
  </w:docVars>
  <w:rsids>
    <w:rsidRoot w:val="00F53B91"/>
    <w:rsid w:val="00011C07"/>
    <w:rsid w:val="00024669"/>
    <w:rsid w:val="00051631"/>
    <w:rsid w:val="00077699"/>
    <w:rsid w:val="00091712"/>
    <w:rsid w:val="00095E94"/>
    <w:rsid w:val="000A6D39"/>
    <w:rsid w:val="000D0729"/>
    <w:rsid w:val="000E1CD5"/>
    <w:rsid w:val="00111B7F"/>
    <w:rsid w:val="001173AB"/>
    <w:rsid w:val="00185E59"/>
    <w:rsid w:val="001A0A55"/>
    <w:rsid w:val="001A3EBE"/>
    <w:rsid w:val="00231A3F"/>
    <w:rsid w:val="00240A37"/>
    <w:rsid w:val="002504FB"/>
    <w:rsid w:val="002B6766"/>
    <w:rsid w:val="002B6A43"/>
    <w:rsid w:val="002F50A8"/>
    <w:rsid w:val="00357738"/>
    <w:rsid w:val="0035790B"/>
    <w:rsid w:val="00365DB0"/>
    <w:rsid w:val="003744A1"/>
    <w:rsid w:val="003B0FE3"/>
    <w:rsid w:val="00437136"/>
    <w:rsid w:val="00446429"/>
    <w:rsid w:val="004A2D56"/>
    <w:rsid w:val="004B7DC2"/>
    <w:rsid w:val="00504506"/>
    <w:rsid w:val="005212F3"/>
    <w:rsid w:val="00523069"/>
    <w:rsid w:val="00540095"/>
    <w:rsid w:val="00544BE1"/>
    <w:rsid w:val="0056735B"/>
    <w:rsid w:val="005A1B40"/>
    <w:rsid w:val="005B582D"/>
    <w:rsid w:val="005C6DAC"/>
    <w:rsid w:val="005D0A8D"/>
    <w:rsid w:val="005E649C"/>
    <w:rsid w:val="0067026B"/>
    <w:rsid w:val="00691269"/>
    <w:rsid w:val="00695563"/>
    <w:rsid w:val="006A7183"/>
    <w:rsid w:val="006D01D2"/>
    <w:rsid w:val="006F34C1"/>
    <w:rsid w:val="00775B24"/>
    <w:rsid w:val="007846D7"/>
    <w:rsid w:val="007C7392"/>
    <w:rsid w:val="007D786C"/>
    <w:rsid w:val="007E4FD7"/>
    <w:rsid w:val="007F3A46"/>
    <w:rsid w:val="008041F7"/>
    <w:rsid w:val="0084458D"/>
    <w:rsid w:val="00856D3D"/>
    <w:rsid w:val="00862921"/>
    <w:rsid w:val="008F7F96"/>
    <w:rsid w:val="00901E4C"/>
    <w:rsid w:val="00936E57"/>
    <w:rsid w:val="00943499"/>
    <w:rsid w:val="00943C24"/>
    <w:rsid w:val="009963D1"/>
    <w:rsid w:val="009A180C"/>
    <w:rsid w:val="009B2031"/>
    <w:rsid w:val="009B6C52"/>
    <w:rsid w:val="009E2271"/>
    <w:rsid w:val="00A061F1"/>
    <w:rsid w:val="00A34809"/>
    <w:rsid w:val="00A43682"/>
    <w:rsid w:val="00AD2380"/>
    <w:rsid w:val="00AE35A3"/>
    <w:rsid w:val="00B03826"/>
    <w:rsid w:val="00B3315F"/>
    <w:rsid w:val="00B572F8"/>
    <w:rsid w:val="00B6747E"/>
    <w:rsid w:val="00BB668C"/>
    <w:rsid w:val="00BD2F53"/>
    <w:rsid w:val="00C17A46"/>
    <w:rsid w:val="00C2197F"/>
    <w:rsid w:val="00C27762"/>
    <w:rsid w:val="00C307B3"/>
    <w:rsid w:val="00C61CAE"/>
    <w:rsid w:val="00CB4C8E"/>
    <w:rsid w:val="00CD176F"/>
    <w:rsid w:val="00CD2B57"/>
    <w:rsid w:val="00CE1C1B"/>
    <w:rsid w:val="00CF1B22"/>
    <w:rsid w:val="00D42F13"/>
    <w:rsid w:val="00D43765"/>
    <w:rsid w:val="00D66DAC"/>
    <w:rsid w:val="00D738E9"/>
    <w:rsid w:val="00D746FF"/>
    <w:rsid w:val="00D968E7"/>
    <w:rsid w:val="00DB25D1"/>
    <w:rsid w:val="00DC123B"/>
    <w:rsid w:val="00DD1B4F"/>
    <w:rsid w:val="00DD367A"/>
    <w:rsid w:val="00E2687D"/>
    <w:rsid w:val="00E27B44"/>
    <w:rsid w:val="00E32CE0"/>
    <w:rsid w:val="00E62352"/>
    <w:rsid w:val="00E97546"/>
    <w:rsid w:val="00EB4EA8"/>
    <w:rsid w:val="00EC2D90"/>
    <w:rsid w:val="00EF52BB"/>
    <w:rsid w:val="00F004EB"/>
    <w:rsid w:val="00F14AAB"/>
    <w:rsid w:val="00F53B91"/>
    <w:rsid w:val="00FB307C"/>
    <w:rsid w:val="00FB4481"/>
    <w:rsid w:val="00FC172C"/>
    <w:rsid w:val="00FD163D"/>
    <w:rsid w:val="00FE20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63D1"/>
  </w:style>
  <w:style w:type="paragraph" w:styleId="Heading1">
    <w:name w:val="heading 1"/>
    <w:basedOn w:val="Normal"/>
    <w:next w:val="Normal"/>
    <w:link w:val="Heading1Char"/>
    <w:qFormat/>
    <w:rsid w:val="00F53B91"/>
    <w:pPr>
      <w:keepNext/>
      <w:spacing w:after="0" w:line="240" w:lineRule="auto"/>
      <w:jc w:val="center"/>
      <w:outlineLvl w:val="0"/>
    </w:pPr>
    <w:rPr>
      <w:rFonts w:eastAsia="Arial Unicode MS"/>
      <w:b/>
      <w:bCs/>
      <w:sz w:val="28"/>
      <w:szCs w:val="24"/>
    </w:rPr>
  </w:style>
  <w:style w:type="paragraph" w:styleId="Heading3">
    <w:name w:val="heading 3"/>
    <w:basedOn w:val="Normal"/>
    <w:next w:val="Normal"/>
    <w:link w:val="Heading3Char"/>
    <w:qFormat/>
    <w:rsid w:val="00F53B91"/>
    <w:pPr>
      <w:keepNext/>
      <w:spacing w:after="0" w:line="360" w:lineRule="auto"/>
      <w:outlineLvl w:val="2"/>
    </w:pPr>
    <w:rPr>
      <w:rFonts w:eastAsia="Times New Roman"/>
      <w:sz w:val="26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3B91"/>
    <w:rPr>
      <w:rFonts w:eastAsia="Arial Unicode MS"/>
      <w:b/>
      <w:bCs/>
      <w:sz w:val="28"/>
      <w:szCs w:val="24"/>
    </w:rPr>
  </w:style>
  <w:style w:type="character" w:customStyle="1" w:styleId="Heading3Char">
    <w:name w:val="Heading 3 Char"/>
    <w:basedOn w:val="DefaultParagraphFont"/>
    <w:link w:val="Heading3"/>
    <w:rsid w:val="00F53B91"/>
    <w:rPr>
      <w:rFonts w:eastAsia="Times New Roman"/>
      <w:sz w:val="26"/>
      <w:szCs w:val="24"/>
      <w:u w:val="single"/>
    </w:rPr>
  </w:style>
  <w:style w:type="character" w:styleId="Hyperlink">
    <w:name w:val="Hyperlink"/>
    <w:basedOn w:val="DefaultParagraphFont"/>
    <w:rsid w:val="00F53B91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240A3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38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826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C27762"/>
  </w:style>
  <w:style w:type="table" w:styleId="TableGrid">
    <w:name w:val="Table Grid"/>
    <w:basedOn w:val="TableNormal"/>
    <w:uiPriority w:val="39"/>
    <w:rsid w:val="00C27762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968E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0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mzu.edu.i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A76F44-1241-4591-A379-FF8CE9A27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zu</dc:creator>
  <cp:lastModifiedBy>O</cp:lastModifiedBy>
  <cp:revision>19</cp:revision>
  <cp:lastPrinted>2022-05-17T05:25:00Z</cp:lastPrinted>
  <dcterms:created xsi:type="dcterms:W3CDTF">2020-06-26T04:31:00Z</dcterms:created>
  <dcterms:modified xsi:type="dcterms:W3CDTF">2022-05-18T08:42:00Z</dcterms:modified>
</cp:coreProperties>
</file>